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EB3404" w14:textId="592A5A4B" w:rsidR="003C2DA0" w:rsidRDefault="00D652E3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bookmarkStart w:id="0" w:name="_Hlk158153067"/>
      <w:r>
        <w:rPr>
          <w:rFonts w:eastAsia="Times New Roman" w:cstheme="minorHAnsi"/>
          <w:b/>
          <w:color w:val="000000"/>
          <w:kern w:val="0"/>
          <w14:ligatures w14:val="none"/>
        </w:rPr>
        <w:t>Sampl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b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b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b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b/>
          <w:color w:val="000000"/>
          <w:kern w:val="0"/>
          <w14:ligatures w14:val="none"/>
        </w:rPr>
        <w:t>Policy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207CE9EF" w14:textId="4CC148E2" w:rsidR="00E95CC3" w:rsidRPr="00E95CC3" w:rsidRDefault="00E95CC3" w:rsidP="003C2DA0">
      <w:pPr>
        <w:rPr>
          <w:rFonts w:eastAsia="Times New Roman" w:cstheme="minorHAnsi"/>
          <w:bCs/>
          <w:i/>
          <w:iCs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Cs/>
          <w:i/>
          <w:iCs/>
          <w:color w:val="000000"/>
          <w:kern w:val="0"/>
          <w14:ligatures w14:val="none"/>
        </w:rPr>
        <w:t>By</w:t>
      </w:r>
      <w:r w:rsidR="00C81A99">
        <w:rPr>
          <w:rFonts w:eastAsia="Times New Roman" w:cstheme="minorHAnsi"/>
          <w:bCs/>
          <w:i/>
          <w:iCs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Cs/>
          <w:i/>
          <w:iCs/>
          <w:color w:val="000000"/>
          <w:kern w:val="0"/>
          <w14:ligatures w14:val="none"/>
        </w:rPr>
        <w:t>Michael</w:t>
      </w:r>
      <w:r w:rsidR="00C81A99">
        <w:rPr>
          <w:rFonts w:eastAsia="Times New Roman" w:cstheme="minorHAnsi"/>
          <w:bCs/>
          <w:i/>
          <w:iCs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Cs/>
          <w:i/>
          <w:iCs/>
          <w:color w:val="000000"/>
          <w:kern w:val="0"/>
          <w14:ligatures w14:val="none"/>
        </w:rPr>
        <w:t>Goad</w:t>
      </w:r>
    </w:p>
    <w:p w14:paraId="5632FAEB" w14:textId="77777777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</w:p>
    <w:p w14:paraId="750DFBC2" w14:textId="4D10B901" w:rsidR="003C2DA0" w:rsidRPr="006F5B23" w:rsidRDefault="000C0F00" w:rsidP="003C2DA0">
      <w:pPr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</w:pP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Use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the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following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template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as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an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example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when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building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a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mobile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device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security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policy.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Requirements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and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management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practices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vary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between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organizations,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so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administrators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should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914E28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modify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the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policy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according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to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their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organization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'</w:t>
      </w:r>
      <w:r w:rsidR="003C2DA0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s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business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needs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914E28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and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914E28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update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914E28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it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914E28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as</w:t>
      </w:r>
      <w:r w:rsidR="00C81A99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 xml:space="preserve"> </w:t>
      </w:r>
      <w:r w:rsidR="00914E28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needed</w:t>
      </w:r>
      <w:r w:rsidR="003C2DA0" w:rsidRPr="006F5B23">
        <w:rPr>
          <w:rFonts w:eastAsia="Times New Roman" w:cstheme="minorHAnsi"/>
          <w:bCs/>
          <w:i/>
          <w:iCs/>
          <w:color w:val="7F7F7F" w:themeColor="text1" w:themeTint="80"/>
          <w:kern w:val="0"/>
          <w14:ligatures w14:val="none"/>
        </w:rPr>
        <w:t>.</w:t>
      </w:r>
    </w:p>
    <w:p w14:paraId="406C1D61" w14:textId="3F2A9610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ab/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0EAFE1BE" w14:textId="6D008EB7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1.0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Purpos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3F3EADCA" w14:textId="01E5825E" w:rsidR="00E10AF0" w:rsidRPr="00E95CC3" w:rsidRDefault="00E10AF0" w:rsidP="00E10AF0">
      <w:pPr>
        <w:rPr>
          <w:rFonts w:eastAsia="Times New Roman" w:cstheme="minorHAnsi"/>
          <w:color w:val="000000"/>
          <w:kern w:val="0"/>
          <w14:ligatures w14:val="none"/>
        </w:rPr>
      </w:pPr>
      <w:bookmarkStart w:id="1" w:name="_Hlk158154070"/>
      <w:r w:rsidRPr="00E95CC3">
        <w:rPr>
          <w:rFonts w:eastAsia="Times New Roman" w:cstheme="minorHAnsi"/>
          <w:color w:val="000000"/>
          <w:kern w:val="0"/>
          <w14:ligatures w14:val="none"/>
        </w:rPr>
        <w:t>Th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olic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utlin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ul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us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>
        <w:rPr>
          <w:rFonts w:eastAsia="Times New Roman" w:cstheme="minorHAnsi"/>
          <w:color w:val="000000"/>
          <w:kern w:val="0"/>
          <w14:ligatures w14:val="none"/>
        </w:rPr>
        <w:t>m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>
        <w:rPr>
          <w:rFonts w:eastAsia="Times New Roman" w:cstheme="minorHAnsi"/>
          <w:color w:val="000000"/>
          <w:kern w:val="0"/>
          <w14:ligatures w14:val="none"/>
        </w:rPr>
        <w:t>d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vi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cces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busines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ata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hethe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mpany-own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ersona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s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mploye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llow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us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i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ersona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martphon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the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ork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urposes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nveni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m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However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mploye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o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no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ollow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rocedur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olici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utlin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olicy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&lt;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name&gt;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eserv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igh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evok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rivileg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us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ersona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ork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ork-rela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ctivities.</w:t>
      </w:r>
    </w:p>
    <w:bookmarkEnd w:id="1"/>
    <w:p w14:paraId="188E7B4F" w14:textId="77777777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</w:p>
    <w:p w14:paraId="543697AA" w14:textId="3EE697D9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2.0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Scop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4D653C02" w14:textId="5300D306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Th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olic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ver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>
        <w:rPr>
          <w:rFonts w:eastAsia="Times New Roman" w:cstheme="minorHAnsi"/>
          <w:color w:val="000000"/>
          <w:kern w:val="0"/>
          <w14:ligatures w14:val="none"/>
        </w:rPr>
        <w:t>m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>
        <w:rPr>
          <w:rFonts w:eastAsia="Times New Roman" w:cstheme="minorHAnsi"/>
          <w:color w:val="000000"/>
          <w:kern w:val="0"/>
          <w14:ligatures w14:val="none"/>
        </w:rPr>
        <w:t>d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a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a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cces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to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ata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nclud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bu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no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limi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0C0F00" w:rsidRPr="00E95CC3">
        <w:rPr>
          <w:rFonts w:eastAsia="Times New Roman" w:cstheme="minorHAnsi"/>
          <w:color w:val="000000"/>
          <w:kern w:val="0"/>
          <w14:ligatures w14:val="none"/>
        </w:rPr>
        <w:t>co</w:t>
      </w:r>
      <w:r w:rsidR="000C0F00">
        <w:rPr>
          <w:rFonts w:eastAsia="Times New Roman" w:cstheme="minorHAnsi"/>
          <w:color w:val="000000"/>
          <w:kern w:val="0"/>
          <w14:ligatures w14:val="none"/>
        </w:rPr>
        <w:t>rpor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ersonally-own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laptops/notebooks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>
        <w:rPr>
          <w:rFonts w:eastAsia="Times New Roman" w:cstheme="minorHAnsi"/>
          <w:color w:val="000000"/>
          <w:kern w:val="0"/>
          <w14:ligatures w14:val="none"/>
        </w:rPr>
        <w:t>t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blets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hon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>
        <w:rPr>
          <w:rFonts w:eastAsia="Times New Roman" w:cstheme="minorHAnsi"/>
          <w:color w:val="000000"/>
          <w:kern w:val="0"/>
          <w14:ligatures w14:val="none"/>
        </w:rPr>
        <w:t>s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artphones</w:t>
      </w:r>
      <w:r w:rsidR="00E95CC3"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3FBBFE1B" w14:textId="2EAB3479" w:rsidR="003C2DA0" w:rsidRPr="00E95CC3" w:rsidRDefault="00C81A99" w:rsidP="003C2DA0">
      <w:p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 xml:space="preserve"> </w:t>
      </w:r>
    </w:p>
    <w:p w14:paraId="2A10226F" w14:textId="38CEF493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3.0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Policy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1FC57FA9" w14:textId="55DD5197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3.1.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Acceptabl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Us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76BF3CE6" w14:textId="1A5E2391" w:rsidR="003C2DA0" w:rsidRPr="00E95CC3" w:rsidRDefault="00E95CC3" w:rsidP="003C2DA0">
      <w:p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Whe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us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thei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devi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interac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wit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corpor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dat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connec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corpor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network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employe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A375E2">
        <w:rPr>
          <w:rFonts w:eastAsia="Times New Roman" w:cstheme="minorHAnsi"/>
          <w:color w:val="000000"/>
          <w:kern w:val="0"/>
          <w14:ligatures w14:val="none"/>
        </w:rPr>
        <w:t>compl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A375E2">
        <w:rPr>
          <w:rFonts w:eastAsia="Times New Roman" w:cstheme="minorHAnsi"/>
          <w:color w:val="000000"/>
          <w:kern w:val="0"/>
          <w14:ligatures w14:val="none"/>
        </w:rPr>
        <w:t>wit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A375E2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A375E2">
        <w:rPr>
          <w:rFonts w:eastAsia="Times New Roman" w:cstheme="minorHAnsi"/>
          <w:color w:val="000000"/>
          <w:kern w:val="0"/>
          <w14:ligatures w14:val="none"/>
        </w:rPr>
        <w:t>follow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A375E2">
        <w:rPr>
          <w:rFonts w:eastAsia="Times New Roman" w:cstheme="minorHAnsi"/>
          <w:color w:val="000000"/>
          <w:kern w:val="0"/>
          <w14:ligatures w14:val="none"/>
        </w:rPr>
        <w:t>guidelines:</w:t>
      </w:r>
    </w:p>
    <w:p w14:paraId="219040D6" w14:textId="2E83D20F" w:rsidR="003C2DA0" w:rsidRPr="00E95CC3" w:rsidRDefault="003C2DA0" w:rsidP="003C2DA0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User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lway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keep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i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pp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up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he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ccess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ork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nt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esources.</w:t>
      </w:r>
    </w:p>
    <w:p w14:paraId="36142031" w14:textId="74D00CFF" w:rsidR="003C2DA0" w:rsidRPr="00E95CC3" w:rsidRDefault="003C2DA0" w:rsidP="003C2DA0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houl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hav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basic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rotections</w:t>
      </w:r>
      <w:r w:rsidR="00167A47">
        <w:rPr>
          <w:rFonts w:eastAsia="Times New Roman" w:cstheme="minorHAnsi"/>
          <w:color w:val="000000"/>
          <w:kern w:val="0"/>
          <w14:ligatures w14:val="none"/>
        </w:rPr>
        <w:t>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uc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asscodes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ncrypti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b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nabled.</w:t>
      </w:r>
    </w:p>
    <w:p w14:paraId="3D23D875" w14:textId="2AE4BF23" w:rsidR="003C2DA0" w:rsidRPr="00E95CC3" w:rsidRDefault="003C2DA0" w:rsidP="003C2DA0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Employe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houl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no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cces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ebsit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nt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em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b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llicit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roprietar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llegal.</w:t>
      </w:r>
    </w:p>
    <w:p w14:paraId="2333E67C" w14:textId="00C02DA7" w:rsidR="003C2DA0" w:rsidRPr="00E95CC3" w:rsidRDefault="003C2DA0" w:rsidP="003C2DA0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Employe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houl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no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us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i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ork-rela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ask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ur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ctiviti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uc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riv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perat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achiner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host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har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nt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rpor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network.</w:t>
      </w:r>
    </w:p>
    <w:p w14:paraId="302473DD" w14:textId="77777777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</w:p>
    <w:p w14:paraId="017DAC2C" w14:textId="481610D4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3.2.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Restrictions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14F396AA" w14:textId="4204171B" w:rsidR="003C2DA0" w:rsidRPr="00E95CC3" w:rsidRDefault="00A375E2" w:rsidP="003C2DA0">
      <w:p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User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 w:rsidRPr="00E95CC3">
        <w:rPr>
          <w:rFonts w:eastAsia="Times New Roman" w:cstheme="minorHAnsi"/>
          <w:color w:val="000000"/>
          <w:kern w:val="0"/>
          <w14:ligatures w14:val="none"/>
        </w:rPr>
        <w:t>compl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 w:rsidRPr="00E95CC3">
        <w:rPr>
          <w:rFonts w:eastAsia="Times New Roman" w:cstheme="minorHAnsi"/>
          <w:color w:val="000000"/>
          <w:kern w:val="0"/>
          <w14:ligatures w14:val="none"/>
        </w:rPr>
        <w:t>wit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 w:rsidRPr="00E95CC3">
        <w:rPr>
          <w:rFonts w:eastAsia="Times New Roman" w:cstheme="minorHAnsi"/>
          <w:color w:val="000000"/>
          <w:kern w:val="0"/>
          <w14:ligatures w14:val="none"/>
        </w:rPr>
        <w:t>follow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 w:rsidRPr="00E95CC3">
        <w:rPr>
          <w:rFonts w:eastAsia="Times New Roman" w:cstheme="minorHAnsi"/>
          <w:color w:val="000000"/>
          <w:kern w:val="0"/>
          <w14:ligatures w14:val="none"/>
        </w:rPr>
        <w:t>protectiv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 w:rsidRPr="00E95CC3">
        <w:rPr>
          <w:rFonts w:eastAsia="Times New Roman" w:cstheme="minorHAnsi"/>
          <w:color w:val="000000"/>
          <w:kern w:val="0"/>
          <w14:ligatures w14:val="none"/>
        </w:rPr>
        <w:t>measur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 w:rsidRPr="00E95CC3">
        <w:rPr>
          <w:rFonts w:eastAsia="Times New Roman" w:cstheme="minorHAnsi"/>
          <w:color w:val="000000"/>
          <w:kern w:val="0"/>
          <w14:ligatures w14:val="none"/>
        </w:rPr>
        <w:t>whe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5CC3" w:rsidRPr="00E95CC3">
        <w:rPr>
          <w:rFonts w:eastAsia="Times New Roman" w:cstheme="minorHAnsi"/>
          <w:color w:val="000000"/>
          <w:kern w:val="0"/>
          <w14:ligatures w14:val="none"/>
        </w:rPr>
        <w:t>us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m</w:t>
      </w:r>
      <w:r w:rsidR="00E95CC3" w:rsidRPr="00E95CC3">
        <w:rPr>
          <w:rFonts w:eastAsia="Times New Roman" w:cstheme="minorHAnsi"/>
          <w:color w:val="000000"/>
          <w:kern w:val="0"/>
          <w14:ligatures w14:val="none"/>
        </w:rPr>
        <w:t>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d</w:t>
      </w:r>
      <w:r w:rsidR="00E95CC3" w:rsidRPr="00E95CC3">
        <w:rPr>
          <w:rFonts w:eastAsia="Times New Roman" w:cstheme="minorHAnsi"/>
          <w:color w:val="000000"/>
          <w:kern w:val="0"/>
          <w14:ligatures w14:val="none"/>
        </w:rPr>
        <w:t>evices: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</w:p>
    <w:p w14:paraId="7F51ED8E" w14:textId="012BEDBD" w:rsidR="003C2DA0" w:rsidRPr="00E95CC3" w:rsidRDefault="003C2DA0" w:rsidP="003C2DA0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Employe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keep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i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upda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it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late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irmwa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perat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ystem</w:t>
      </w:r>
      <w:r w:rsidR="001D2EFA">
        <w:rPr>
          <w:rFonts w:eastAsia="Times New Roman" w:cstheme="minorHAnsi"/>
          <w:color w:val="000000"/>
          <w:kern w:val="0"/>
          <w14:ligatures w14:val="none"/>
        </w:rPr>
        <w:t>s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dditionally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0C0F00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us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C31B2E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tiviru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oftwa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C31B2E">
        <w:rPr>
          <w:rFonts w:eastAsia="Times New Roman" w:cstheme="minorHAnsi"/>
          <w:color w:val="000000"/>
          <w:kern w:val="0"/>
          <w14:ligatures w14:val="none"/>
        </w:rPr>
        <w:t>tha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&lt;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name&gt;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C31B2E">
        <w:rPr>
          <w:rFonts w:eastAsia="Times New Roman" w:cstheme="minorHAnsi"/>
          <w:color w:val="000000"/>
          <w:kern w:val="0"/>
          <w14:ligatures w14:val="none"/>
        </w:rPr>
        <w:t>provid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i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s.</w:t>
      </w:r>
    </w:p>
    <w:p w14:paraId="05134D29" w14:textId="7815A08A" w:rsidR="003C2DA0" w:rsidRPr="00E95CC3" w:rsidRDefault="003C2DA0" w:rsidP="003C2DA0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Employe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re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assword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a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ee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>'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inimu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haracte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equirem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i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s.</w:t>
      </w:r>
    </w:p>
    <w:p w14:paraId="5083D903" w14:textId="15D18090" w:rsidR="003C2DA0" w:rsidRPr="00E95CC3" w:rsidRDefault="003C2DA0" w:rsidP="003C2DA0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lastRenderedPageBreak/>
        <w:t>Employe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rohibi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ro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nstall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llega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ira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oftwa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a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us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cces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ata.</w:t>
      </w:r>
    </w:p>
    <w:p w14:paraId="5FE7BF63" w14:textId="2639ECE0" w:rsidR="003C2DA0" w:rsidRPr="00E95CC3" w:rsidRDefault="003C2DA0" w:rsidP="003C2DA0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User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houl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no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to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0C0F00">
        <w:rPr>
          <w:rFonts w:eastAsia="Times New Roman" w:cstheme="minorHAnsi"/>
          <w:color w:val="000000"/>
          <w:kern w:val="0"/>
          <w14:ligatures w14:val="none"/>
        </w:rPr>
        <w:t>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busines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nformati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a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0C0F00">
        <w:rPr>
          <w:rFonts w:eastAsia="Times New Roman" w:cstheme="minorHAnsi"/>
          <w:color w:val="000000"/>
          <w:kern w:val="0"/>
          <w14:ligatures w14:val="none"/>
        </w:rPr>
        <w:t>ha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no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0C0F00">
        <w:rPr>
          <w:rFonts w:eastAsia="Times New Roman" w:cstheme="minorHAnsi"/>
          <w:color w:val="000000"/>
          <w:kern w:val="0"/>
          <w14:ligatures w14:val="none"/>
        </w:rPr>
        <w:t>bee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ncryp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us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pprov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ncrypti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ethods.</w:t>
      </w:r>
    </w:p>
    <w:p w14:paraId="58A62BAE" w14:textId="7DC5F84B" w:rsidR="003C2DA0" w:rsidRPr="00E95CC3" w:rsidRDefault="003C2DA0" w:rsidP="003C2DA0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Dat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houl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b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tor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pprov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ol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pplications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</w:p>
    <w:p w14:paraId="4B366779" w14:textId="74C8768B" w:rsidR="00E95CC3" w:rsidRPr="00E95CC3" w:rsidRDefault="00E95CC3" w:rsidP="00E95CC3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Authoriz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192240">
        <w:rPr>
          <w:rFonts w:eastAsia="Times New Roman" w:cstheme="minorHAnsi"/>
          <w:color w:val="000000"/>
          <w:kern w:val="0"/>
          <w14:ligatures w14:val="none"/>
        </w:rPr>
        <w:t>u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er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ak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easonab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recaution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rev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192240">
        <w:rPr>
          <w:rFonts w:eastAsia="Times New Roman" w:cstheme="minorHAnsi"/>
          <w:color w:val="000000"/>
          <w:kern w:val="0"/>
          <w14:ligatures w14:val="none"/>
        </w:rPr>
        <w:t>m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192240">
        <w:rPr>
          <w:rFonts w:eastAsia="Times New Roman" w:cstheme="minorHAnsi"/>
          <w:color w:val="000000"/>
          <w:kern w:val="0"/>
          <w14:ligatures w14:val="none"/>
        </w:rPr>
        <w:t>d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vi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ro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be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tole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ccess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ithou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ermission.</w:t>
      </w:r>
    </w:p>
    <w:p w14:paraId="3F2A9309" w14:textId="52DCD8C7" w:rsidR="00E95CC3" w:rsidRPr="007E30FA" w:rsidRDefault="00E95CC3" w:rsidP="006F5B23">
      <w:pPr>
        <w:numPr>
          <w:ilvl w:val="0"/>
          <w:numId w:val="27"/>
        </w:num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Repor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loss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f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ncid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ela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7E30FA">
        <w:rPr>
          <w:rFonts w:eastAsia="Times New Roman" w:cstheme="minorHAnsi"/>
          <w:color w:val="000000"/>
          <w:kern w:val="0"/>
          <w14:ligatures w14:val="none"/>
        </w:rPr>
        <w:t>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mmediately.</w:t>
      </w:r>
    </w:p>
    <w:p w14:paraId="59964546" w14:textId="77777777" w:rsidR="007E30FA" w:rsidRDefault="007E30FA" w:rsidP="007E30FA">
      <w:pPr>
        <w:rPr>
          <w:rFonts w:eastAsia="Times New Roman" w:cstheme="minorHAnsi"/>
          <w:color w:val="000000"/>
          <w:kern w:val="0"/>
          <w14:ligatures w14:val="none"/>
        </w:rPr>
      </w:pPr>
    </w:p>
    <w:p w14:paraId="0B279228" w14:textId="7A5687EE" w:rsidR="000C0F00" w:rsidRDefault="000C0F00" w:rsidP="007E30FA">
      <w:pPr>
        <w:rPr>
          <w:rFonts w:eastAsia="Times New Roman" w:cstheme="minorHAnsi"/>
          <w:color w:val="000000"/>
          <w:kern w:val="0"/>
          <w14:ligatures w14:val="none"/>
        </w:rPr>
      </w:pPr>
      <w:r w:rsidRPr="000C0F00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follow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section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specif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busines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requirement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f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dat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a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5940CB">
        <w:rPr>
          <w:rFonts w:eastAsia="Times New Roman" w:cstheme="minorHAnsi"/>
          <w:color w:val="000000"/>
          <w:kern w:val="0"/>
          <w14:ligatures w14:val="none"/>
        </w:rPr>
        <w:t>the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5940CB">
        <w:rPr>
          <w:rFonts w:eastAsia="Times New Roman" w:cstheme="minorHAnsi"/>
          <w:color w:val="000000"/>
          <w:kern w:val="0"/>
          <w14:ligatures w14:val="none"/>
        </w:rPr>
        <w:t>rel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specific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typ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0C0F00">
        <w:rPr>
          <w:rFonts w:eastAsia="Times New Roman" w:cstheme="minorHAnsi"/>
          <w:color w:val="000000"/>
          <w:kern w:val="0"/>
          <w14:ligatures w14:val="none"/>
        </w:rPr>
        <w:t>devices.</w:t>
      </w:r>
    </w:p>
    <w:p w14:paraId="4897FF99" w14:textId="77777777" w:rsidR="007E30FA" w:rsidRPr="00E95CC3" w:rsidRDefault="007E30FA" w:rsidP="006F5B23">
      <w:pPr>
        <w:rPr>
          <w:rFonts w:eastAsia="Times New Roman" w:cstheme="minorHAnsi"/>
          <w:color w:val="000000"/>
          <w:kern w:val="0"/>
          <w14:ligatures w14:val="none"/>
        </w:rPr>
      </w:pPr>
    </w:p>
    <w:p w14:paraId="1D1EBA52" w14:textId="6D685593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3.2.1.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Laptops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(Windows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macOS)</w:t>
      </w:r>
    </w:p>
    <w:p w14:paraId="6F585698" w14:textId="4F3900A1" w:rsidR="007E30FA" w:rsidRPr="00E95CC3" w:rsidRDefault="003C2DA0" w:rsidP="006F5B23">
      <w:p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Al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C31B2E">
        <w:rPr>
          <w:rFonts w:eastAsia="Times New Roman" w:cstheme="minorHAnsi"/>
          <w:color w:val="000000"/>
          <w:kern w:val="0"/>
          <w14:ligatures w14:val="none"/>
        </w:rPr>
        <w:t>company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‐own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ssu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laptop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7E30FA">
        <w:rPr>
          <w:rFonts w:eastAsia="Times New Roman" w:cstheme="minorHAnsi"/>
          <w:color w:val="000000"/>
          <w:kern w:val="0"/>
          <w14:ligatures w14:val="none"/>
        </w:rPr>
        <w:t>access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rpor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ystem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914E28">
        <w:rPr>
          <w:rFonts w:eastAsia="Times New Roman" w:cstheme="minorHAnsi"/>
          <w:color w:val="000000"/>
          <w:kern w:val="0"/>
          <w14:ligatures w14:val="none"/>
        </w:rPr>
        <w:t>enab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914E28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914E28">
        <w:rPr>
          <w:rFonts w:eastAsia="Times New Roman" w:cstheme="minorHAnsi"/>
          <w:color w:val="000000"/>
          <w:kern w:val="0"/>
          <w14:ligatures w14:val="none"/>
        </w:rPr>
        <w:t>follow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914E28">
        <w:rPr>
          <w:rFonts w:eastAsia="Times New Roman" w:cstheme="minorHAnsi"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914E28">
        <w:rPr>
          <w:rFonts w:eastAsia="Times New Roman" w:cstheme="minorHAnsi"/>
          <w:color w:val="000000"/>
          <w:kern w:val="0"/>
          <w14:ligatures w14:val="none"/>
        </w:rPr>
        <w:t>measures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:</w:t>
      </w:r>
    </w:p>
    <w:p w14:paraId="32B2A0F5" w14:textId="52DC3FED" w:rsidR="007E30FA" w:rsidRPr="006F5B23" w:rsidRDefault="00914E28" w:rsidP="006F5B23">
      <w:pPr>
        <w:pStyle w:val="ListParagraph"/>
        <w:numPr>
          <w:ilvl w:val="0"/>
          <w:numId w:val="29"/>
        </w:num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Managem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b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compan</w:t>
      </w:r>
      <w:r w:rsidR="00672859">
        <w:rPr>
          <w:rFonts w:eastAsia="Times New Roman" w:cstheme="minorHAnsi"/>
          <w:color w:val="000000"/>
          <w:kern w:val="0"/>
          <w14:ligatures w14:val="none"/>
        </w:rPr>
        <w:t>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MD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othe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managem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system</w:t>
      </w:r>
      <w:r w:rsidR="007E30FA"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01C07A6A" w14:textId="36C2CBBC" w:rsidR="007E30FA" w:rsidRPr="006F5B23" w:rsidRDefault="00914E28" w:rsidP="006F5B23">
      <w:pPr>
        <w:pStyle w:val="ListParagraph"/>
        <w:numPr>
          <w:ilvl w:val="0"/>
          <w:numId w:val="29"/>
        </w:num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E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ncryption</w:t>
      </w:r>
      <w:r w:rsidR="007E30FA"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5C447336" w14:textId="7572A0DF" w:rsidR="007E30FA" w:rsidRPr="006F5B23" w:rsidRDefault="007E30FA" w:rsidP="006F5B23">
      <w:pPr>
        <w:pStyle w:val="ListParagraph"/>
        <w:numPr>
          <w:ilvl w:val="0"/>
          <w:numId w:val="29"/>
        </w:num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U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sernam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Passwor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polic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enforcem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and/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biometrics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7061DCA1" w14:textId="03040970" w:rsidR="007E30FA" w:rsidRPr="006F5B23" w:rsidRDefault="00C31B2E" w:rsidP="006F5B23">
      <w:pPr>
        <w:pStyle w:val="ListParagraph"/>
        <w:numPr>
          <w:ilvl w:val="0"/>
          <w:numId w:val="29"/>
        </w:num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Updat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4E5CFA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4E5CFA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4E5CFA">
        <w:rPr>
          <w:rFonts w:eastAsia="Times New Roman" w:cstheme="minorHAnsi"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>'</w:t>
      </w:r>
      <w:r w:rsidR="004E5CFA">
        <w:rPr>
          <w:rFonts w:eastAsia="Times New Roman" w:cstheme="minorHAnsi"/>
          <w:color w:val="000000"/>
          <w:kern w:val="0"/>
          <w14:ligatures w14:val="none"/>
        </w:rPr>
        <w:t>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O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bas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O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complian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policies</w:t>
      </w:r>
      <w:r w:rsidR="007E30FA" w:rsidRPr="006F5B23"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1129F7A9" w14:textId="425AE421" w:rsidR="007E30FA" w:rsidRPr="006F5B23" w:rsidRDefault="00C31B2E" w:rsidP="006F5B23">
      <w:pPr>
        <w:pStyle w:val="ListParagraph"/>
        <w:numPr>
          <w:ilvl w:val="0"/>
          <w:numId w:val="29"/>
        </w:num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Installati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maintenan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tools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includ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antivirus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tha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&lt;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name&gt;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provides</w:t>
      </w:r>
      <w:r w:rsidR="007E30FA" w:rsidRPr="006F5B23"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59281174" w14:textId="51CEFAA4" w:rsidR="003C2DA0" w:rsidRPr="006F5B23" w:rsidRDefault="003C2DA0" w:rsidP="006F5B23">
      <w:pPr>
        <w:pStyle w:val="ListParagraph"/>
        <w:numPr>
          <w:ilvl w:val="1"/>
          <w:numId w:val="29"/>
        </w:numPr>
        <w:rPr>
          <w:rFonts w:eastAsia="Times New Roman" w:cstheme="minorHAnsi"/>
          <w:color w:val="000000"/>
          <w:kern w:val="0"/>
          <w14:ligatures w14:val="none"/>
        </w:rPr>
      </w:pPr>
      <w:r w:rsidRPr="006F5B23">
        <w:rPr>
          <w:rFonts w:eastAsia="Times New Roman" w:cstheme="minorHAnsi"/>
          <w:color w:val="000000"/>
          <w:kern w:val="0"/>
          <w14:ligatures w14:val="none"/>
        </w:rPr>
        <w:t>User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no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disab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control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interfe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wit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automatic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updat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4E5CFA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patch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provid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b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&lt;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name&gt;</w:t>
      </w:r>
      <w:r w:rsidRPr="006F5B23"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71327DA8" w14:textId="77777777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</w:p>
    <w:p w14:paraId="390B932A" w14:textId="0AB01280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3.2.2.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Smartphones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Tablets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0C1972C6" w14:textId="6D8F5929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cces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C31B2E">
        <w:rPr>
          <w:rFonts w:eastAsia="Times New Roman" w:cstheme="minorHAnsi"/>
          <w:color w:val="000000"/>
          <w:kern w:val="0"/>
          <w14:ligatures w14:val="none"/>
        </w:rPr>
        <w:t>corpor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ystem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at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ro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192240">
        <w:rPr>
          <w:rFonts w:eastAsia="Times New Roman" w:cstheme="minorHAnsi"/>
          <w:color w:val="000000"/>
          <w:kern w:val="0"/>
          <w14:ligatures w14:val="none"/>
        </w:rPr>
        <w:t>s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artphon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192240">
        <w:rPr>
          <w:rFonts w:eastAsia="Times New Roman" w:cstheme="minorHAnsi"/>
          <w:color w:val="000000"/>
          <w:kern w:val="0"/>
          <w14:ligatures w14:val="none"/>
        </w:rPr>
        <w:t>t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blets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4E5CFA">
        <w:rPr>
          <w:rFonts w:eastAsia="Times New Roman" w:cstheme="minorHAnsi"/>
          <w:color w:val="000000"/>
          <w:kern w:val="0"/>
          <w14:ligatures w14:val="none"/>
        </w:rPr>
        <w:t>user</w:t>
      </w:r>
      <w:r w:rsidR="005940CB">
        <w:rPr>
          <w:rFonts w:eastAsia="Times New Roman" w:cstheme="minorHAnsi"/>
          <w:color w:val="000000"/>
          <w:kern w:val="0"/>
          <w14:ligatures w14:val="none"/>
        </w:rPr>
        <w:t>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4E5CFA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nrol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6C21">
        <w:rPr>
          <w:rFonts w:eastAsia="Times New Roman" w:cstheme="minorHAnsi"/>
          <w:color w:val="000000"/>
          <w:kern w:val="0"/>
          <w14:ligatures w14:val="none"/>
        </w:rPr>
        <w:t>thos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6C21">
        <w:rPr>
          <w:rFonts w:eastAsia="Times New Roman" w:cstheme="minorHAnsi"/>
          <w:color w:val="000000"/>
          <w:kern w:val="0"/>
          <w14:ligatures w14:val="none"/>
        </w:rPr>
        <w:t>devi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96C21">
        <w:rPr>
          <w:rFonts w:eastAsia="Times New Roman" w:cstheme="minorHAnsi"/>
          <w:color w:val="000000"/>
          <w:kern w:val="0"/>
          <w14:ligatures w14:val="none"/>
        </w:rPr>
        <w:t>i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mpany-approv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anag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DM</w:t>
      </w:r>
      <w:r w:rsidR="00D652E3">
        <w:rPr>
          <w:rFonts w:eastAsia="Times New Roman" w:cstheme="minorHAnsi"/>
          <w:color w:val="000000"/>
          <w:kern w:val="0"/>
          <w14:ligatures w14:val="none"/>
        </w:rPr>
        <w:t>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D652E3">
        <w:rPr>
          <w:rFonts w:eastAsia="Times New Roman" w:cstheme="minorHAnsi"/>
          <w:color w:val="000000"/>
          <w:kern w:val="0"/>
          <w14:ligatures w14:val="none"/>
        </w:rPr>
        <w:t>&lt;MD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D652E3">
        <w:rPr>
          <w:rFonts w:eastAsia="Times New Roman" w:cstheme="minorHAnsi"/>
          <w:color w:val="000000"/>
          <w:kern w:val="0"/>
          <w14:ligatures w14:val="none"/>
        </w:rPr>
        <w:t>platfor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D652E3">
        <w:rPr>
          <w:rFonts w:eastAsia="Times New Roman" w:cstheme="minorHAnsi"/>
          <w:color w:val="000000"/>
          <w:kern w:val="0"/>
          <w14:ligatures w14:val="none"/>
        </w:rPr>
        <w:t>name&gt;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D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4E5CFA">
        <w:rPr>
          <w:rFonts w:eastAsia="Times New Roman" w:cstheme="minorHAnsi"/>
          <w:color w:val="000000"/>
          <w:kern w:val="0"/>
          <w14:ligatures w14:val="none"/>
        </w:rPr>
        <w:t>platfor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equir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IN/</w:t>
      </w:r>
      <w:r w:rsidR="00192240">
        <w:rPr>
          <w:rFonts w:eastAsia="Times New Roman" w:cstheme="minorHAnsi"/>
          <w:color w:val="000000"/>
          <w:kern w:val="0"/>
          <w14:ligatures w14:val="none"/>
        </w:rPr>
        <w:t>p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ssword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ntain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mpany-issu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ertific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4E5CFA">
        <w:rPr>
          <w:rFonts w:eastAsia="Times New Roman" w:cstheme="minorHAnsi"/>
          <w:color w:val="000000"/>
          <w:kern w:val="0"/>
          <w14:ligatures w14:val="none"/>
        </w:rPr>
        <w:t>en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or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wo-fact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uthenticati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f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urposes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B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gree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erm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D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4E5CFA">
        <w:rPr>
          <w:rFonts w:eastAsia="Times New Roman" w:cstheme="minorHAnsi"/>
          <w:color w:val="000000"/>
          <w:kern w:val="0"/>
          <w14:ligatures w14:val="none"/>
        </w:rPr>
        <w:t>platform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user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gra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&lt;</w:t>
      </w:r>
      <w:r w:rsidR="00EA308E">
        <w:rPr>
          <w:rFonts w:eastAsia="Times New Roman" w:cstheme="minorHAnsi"/>
          <w:color w:val="000000"/>
          <w:kern w:val="0"/>
          <w14:ligatures w14:val="none"/>
        </w:rPr>
        <w:t>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name&gt;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permissi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perfor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remo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wip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i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lo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tolen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User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nrol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&lt;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D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4E5CFA">
        <w:rPr>
          <w:rFonts w:eastAsia="Times New Roman" w:cstheme="minorHAnsi"/>
          <w:color w:val="000000"/>
          <w:kern w:val="0"/>
          <w14:ligatures w14:val="none"/>
        </w:rPr>
        <w:t>platfor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D652E3">
        <w:rPr>
          <w:rFonts w:eastAsia="Times New Roman" w:cstheme="minorHAnsi"/>
          <w:color w:val="000000"/>
          <w:kern w:val="0"/>
          <w14:ligatures w14:val="none"/>
        </w:rPr>
        <w:t>name</w:t>
      </w:r>
      <w:r w:rsidR="00672859">
        <w:rPr>
          <w:rFonts w:eastAsia="Times New Roman" w:cstheme="minorHAnsi"/>
          <w:color w:val="000000"/>
          <w:kern w:val="0"/>
          <w14:ligatures w14:val="none"/>
        </w:rPr>
        <w:t>&gt;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cces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emai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pplications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</w:p>
    <w:p w14:paraId="4754D877" w14:textId="77777777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</w:p>
    <w:p w14:paraId="203D7BCF" w14:textId="131B8945" w:rsidR="00D00C48" w:rsidRPr="00E95CC3" w:rsidRDefault="00192240" w:rsidP="003C2DA0">
      <w:p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T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ensu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system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s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martphon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t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blet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mu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b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upda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late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perat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syste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patch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withi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designa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imeframes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D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evi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a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d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no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mee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minimu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requirement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wil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b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prevent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fro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synchroniz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emai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ccess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dat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pplications.</w:t>
      </w:r>
    </w:p>
    <w:p w14:paraId="51F99B8D" w14:textId="77777777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</w:p>
    <w:p w14:paraId="6FD16363" w14:textId="54E280E4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3.3.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Audits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4EDEADC6" w14:textId="79F784E8" w:rsidR="003C2DA0" w:rsidRPr="00E95CC3" w:rsidRDefault="00825450" w:rsidP="003C2DA0">
      <w:pPr>
        <w:rPr>
          <w:rFonts w:eastAsia="Times New Roman" w:cstheme="minorHAnsi"/>
          <w:color w:val="000000"/>
          <w:kern w:val="0"/>
          <w14:ligatures w14:val="none"/>
        </w:rPr>
      </w:pPr>
      <w:bookmarkStart w:id="2" w:name="_Hlk158619618"/>
      <w:r>
        <w:rPr>
          <w:rFonts w:eastAsia="Times New Roman" w:cstheme="minorHAnsi"/>
          <w:color w:val="000000"/>
          <w:kern w:val="0"/>
          <w14:ligatures w14:val="none"/>
        </w:rPr>
        <w:lastRenderedPageBreak/>
        <w:t>&lt;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name&gt;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bookmarkStart w:id="3" w:name="_Hlk158619635"/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ma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conduc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periodic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udit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devi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ensu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complian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wit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requirement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policy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bookmarkEnd w:id="3"/>
    </w:p>
    <w:bookmarkEnd w:id="2"/>
    <w:p w14:paraId="585A8029" w14:textId="77777777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</w:p>
    <w:p w14:paraId="4FBD527B" w14:textId="0D4AF2FA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3.4.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bookmarkStart w:id="4" w:name="_Hlk158619699"/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Us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Return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Devices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bookmarkEnd w:id="4"/>
    </w:p>
    <w:p w14:paraId="2D121273" w14:textId="59343921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3</w:t>
      </w:r>
      <w:bookmarkStart w:id="5" w:name="_Hlk158619708"/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.4.1.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bCs/>
          <w:color w:val="000000"/>
          <w:kern w:val="0"/>
          <w14:ligatures w14:val="none"/>
        </w:rPr>
        <w:t>Issuance</w:t>
      </w:r>
      <w:r w:rsidR="00C81A99">
        <w:rPr>
          <w:rFonts w:eastAsia="Times New Roman" w:cstheme="minorHAnsi"/>
          <w:b/>
          <w:bCs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bCs/>
          <w:color w:val="000000"/>
          <w:kern w:val="0"/>
          <w14:ligatures w14:val="none"/>
        </w:rPr>
        <w:t>Record</w:t>
      </w:r>
      <w:r w:rsidR="00C81A99">
        <w:rPr>
          <w:rFonts w:eastAsia="Times New Roman" w:cstheme="minorHAnsi"/>
          <w:b/>
          <w:bCs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bCs/>
          <w:color w:val="000000"/>
          <w:kern w:val="0"/>
          <w14:ligatures w14:val="none"/>
        </w:rPr>
        <w:t>for</w:t>
      </w:r>
      <w:r w:rsidR="00C81A99">
        <w:rPr>
          <w:rFonts w:eastAsia="Times New Roman" w:cstheme="minorHAnsi"/>
          <w:b/>
          <w:bCs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bCs/>
          <w:color w:val="000000"/>
          <w:kern w:val="0"/>
          <w14:ligatures w14:val="none"/>
        </w:rPr>
        <w:t>Company-Owned</w:t>
      </w:r>
      <w:r w:rsidR="00C81A99">
        <w:rPr>
          <w:rFonts w:eastAsia="Times New Roman" w:cstheme="minorHAnsi"/>
          <w:b/>
          <w:bCs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bCs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b/>
          <w:bCs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bCs/>
          <w:color w:val="000000"/>
          <w:kern w:val="0"/>
          <w14:ligatures w14:val="none"/>
        </w:rPr>
        <w:t>Devices</w:t>
      </w:r>
    </w:p>
    <w:p w14:paraId="295A907C" w14:textId="55BB5299" w:rsidR="003C2DA0" w:rsidRPr="00E95CC3" w:rsidRDefault="00825450" w:rsidP="003C2DA0">
      <w:p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&lt;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name&gt;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wil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maintai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recor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l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user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wh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receiv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EA308E">
        <w:rPr>
          <w:rFonts w:eastAsia="Times New Roman" w:cstheme="minorHAnsi"/>
          <w:color w:val="000000"/>
          <w:kern w:val="0"/>
          <w14:ligatures w14:val="none"/>
        </w:rPr>
        <w:t>corporate-own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devices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I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responsibil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use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ensu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a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compl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wit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polic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requirements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whic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includ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ak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necessar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step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prev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f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unauthoriz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cces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device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enroll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in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manageme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syste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keep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complia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wit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policy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I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use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n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longe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requir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leav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company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i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i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heir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responsibil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retur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al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C31B2E" w:rsidRPr="00E95CC3">
        <w:rPr>
          <w:rFonts w:eastAsia="Times New Roman" w:cstheme="minorHAnsi"/>
          <w:color w:val="000000"/>
          <w:kern w:val="0"/>
          <w14:ligatures w14:val="none"/>
        </w:rPr>
        <w:t>co</w:t>
      </w:r>
      <w:r w:rsidR="00C31B2E">
        <w:rPr>
          <w:rFonts w:eastAsia="Times New Roman" w:cstheme="minorHAnsi"/>
          <w:color w:val="000000"/>
          <w:kern w:val="0"/>
          <w14:ligatures w14:val="none"/>
        </w:rPr>
        <w:t>rporate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-own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devices.</w:t>
      </w:r>
    </w:p>
    <w:p w14:paraId="12659C32" w14:textId="77777777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</w:p>
    <w:p w14:paraId="5F25F803" w14:textId="76D96230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3.4.2.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Removal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data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4EA880BA" w14:textId="5EFC1C79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  <w:r w:rsidRPr="00E95CC3">
        <w:rPr>
          <w:rFonts w:eastAsia="Times New Roman" w:cstheme="minorHAnsi"/>
          <w:color w:val="000000"/>
          <w:kern w:val="0"/>
          <w14:ligatures w14:val="none"/>
        </w:rPr>
        <w:t>Befor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eissu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&lt;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825450">
        <w:rPr>
          <w:rFonts w:eastAsia="Times New Roman" w:cstheme="minorHAnsi"/>
          <w:color w:val="000000"/>
          <w:kern w:val="0"/>
          <w14:ligatures w14:val="none"/>
        </w:rPr>
        <w:t>name&gt;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il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remov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al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nfidentia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nformati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stor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d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i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mplian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wit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color w:val="000000"/>
          <w:kern w:val="0"/>
          <w14:ligatures w14:val="none"/>
        </w:rPr>
        <w:t>policy.</w:t>
      </w:r>
    </w:p>
    <w:bookmarkEnd w:id="5"/>
    <w:p w14:paraId="58AF1055" w14:textId="77777777" w:rsidR="003C2DA0" w:rsidRPr="00E95CC3" w:rsidRDefault="003C2DA0" w:rsidP="003C2DA0">
      <w:pPr>
        <w:rPr>
          <w:rFonts w:eastAsia="Times New Roman" w:cstheme="minorHAnsi"/>
          <w:color w:val="000000"/>
          <w:kern w:val="0"/>
          <w14:ligatures w14:val="none"/>
        </w:rPr>
      </w:pPr>
    </w:p>
    <w:p w14:paraId="315F4027" w14:textId="79A336E5" w:rsidR="003C2DA0" w:rsidRPr="00E95CC3" w:rsidRDefault="003C2DA0" w:rsidP="003C2DA0">
      <w:pPr>
        <w:rPr>
          <w:rFonts w:eastAsia="Times New Roman" w:cstheme="minorHAnsi"/>
          <w:b/>
          <w:color w:val="000000"/>
          <w:kern w:val="0"/>
          <w14:ligatures w14:val="none"/>
        </w:rPr>
      </w:pP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4.0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  <w:r w:rsidRPr="00E95CC3">
        <w:rPr>
          <w:rFonts w:eastAsia="Times New Roman" w:cstheme="minorHAnsi"/>
          <w:b/>
          <w:color w:val="000000"/>
          <w:kern w:val="0"/>
          <w14:ligatures w14:val="none"/>
        </w:rPr>
        <w:t>Enforcement</w:t>
      </w:r>
      <w:r w:rsidR="00C81A99">
        <w:rPr>
          <w:rFonts w:eastAsia="Times New Roman" w:cstheme="minorHAnsi"/>
          <w:b/>
          <w:color w:val="000000"/>
          <w:kern w:val="0"/>
          <w14:ligatures w14:val="none"/>
        </w:rPr>
        <w:t xml:space="preserve"> </w:t>
      </w:r>
    </w:p>
    <w:p w14:paraId="6E2465CE" w14:textId="6D842C03" w:rsidR="00EA308E" w:rsidRDefault="00EA308E" w:rsidP="003C2DA0">
      <w:pPr>
        <w:rPr>
          <w:rFonts w:eastAsia="Times New Roman" w:cstheme="minorHAnsi"/>
          <w:color w:val="000000"/>
          <w:kern w:val="0"/>
          <w14:ligatures w14:val="none"/>
        </w:rPr>
      </w:pPr>
      <w:bookmarkStart w:id="6" w:name="_Hlk158619830"/>
      <w:bookmarkStart w:id="7" w:name="_Hlk158154566"/>
      <w:r>
        <w:rPr>
          <w:rFonts w:eastAsia="Times New Roman" w:cstheme="minorHAnsi"/>
          <w:color w:val="000000"/>
          <w:kern w:val="0"/>
          <w14:ligatures w14:val="none"/>
        </w:rPr>
        <w:t>P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ssib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consequenc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E95CC3">
        <w:rPr>
          <w:rFonts w:eastAsia="Times New Roman" w:cstheme="minorHAnsi"/>
          <w:color w:val="000000"/>
          <w:kern w:val="0"/>
          <w14:ligatures w14:val="none"/>
        </w:rPr>
        <w:t>noncomplian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with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mobil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securit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polici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include:</w:t>
      </w:r>
    </w:p>
    <w:p w14:paraId="1E406C41" w14:textId="73B6F478" w:rsidR="00EA308E" w:rsidRDefault="00EA308E" w:rsidP="00EA308E">
      <w:pPr>
        <w:pStyle w:val="ListParagraph"/>
        <w:numPr>
          <w:ilvl w:val="1"/>
          <w:numId w:val="30"/>
        </w:num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R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emoval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corpora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data</w:t>
      </w:r>
      <w:r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65D4ECB1" w14:textId="06363558" w:rsidR="00EA308E" w:rsidRDefault="00EA308E" w:rsidP="00EA308E">
      <w:pPr>
        <w:pStyle w:val="ListParagraph"/>
        <w:numPr>
          <w:ilvl w:val="1"/>
          <w:numId w:val="30"/>
        </w:num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D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evic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quarantine</w:t>
      </w:r>
      <w:r>
        <w:rPr>
          <w:rFonts w:eastAsia="Times New Roman" w:cstheme="minorHAnsi"/>
          <w:color w:val="000000"/>
          <w:kern w:val="0"/>
          <w14:ligatures w14:val="none"/>
        </w:rPr>
        <w:t>.</w:t>
      </w:r>
    </w:p>
    <w:p w14:paraId="4A64A507" w14:textId="3044468F" w:rsidR="00EA308E" w:rsidRDefault="00EA308E" w:rsidP="00EA308E">
      <w:pPr>
        <w:pStyle w:val="ListParagraph"/>
        <w:numPr>
          <w:ilvl w:val="1"/>
          <w:numId w:val="30"/>
        </w:numPr>
        <w:rPr>
          <w:rFonts w:eastAsia="Times New Roman" w:cstheme="minorHAnsi"/>
          <w:color w:val="000000"/>
          <w:kern w:val="0"/>
          <w14:ligatures w14:val="none"/>
        </w:rPr>
      </w:pPr>
      <w:r>
        <w:rPr>
          <w:rFonts w:eastAsia="Times New Roman" w:cstheme="minorHAnsi"/>
          <w:color w:val="000000"/>
          <w:kern w:val="0"/>
          <w14:ligatures w14:val="none"/>
        </w:rPr>
        <w:t>R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emot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wip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an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reset.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</w:p>
    <w:p w14:paraId="10894663" w14:textId="77777777" w:rsidR="00EA308E" w:rsidRDefault="00EA308E" w:rsidP="00EA308E">
      <w:pPr>
        <w:pStyle w:val="ListParagraph"/>
        <w:ind w:left="0"/>
        <w:rPr>
          <w:rFonts w:eastAsia="Times New Roman" w:cstheme="minorHAnsi"/>
          <w:color w:val="000000"/>
          <w:kern w:val="0"/>
          <w14:ligatures w14:val="none"/>
        </w:rPr>
      </w:pPr>
    </w:p>
    <w:p w14:paraId="2BAB3A9B" w14:textId="2EF4993E" w:rsidR="005830E4" w:rsidRPr="00E95CC3" w:rsidRDefault="00825450" w:rsidP="006F5B23">
      <w:pPr>
        <w:pStyle w:val="ListParagraph"/>
        <w:ind w:left="0"/>
      </w:pPr>
      <w:r>
        <w:rPr>
          <w:rFonts w:eastAsia="Times New Roman" w:cstheme="minorHAnsi"/>
          <w:color w:val="000000"/>
          <w:kern w:val="0"/>
          <w14:ligatures w14:val="none"/>
        </w:rPr>
        <w:t>&lt;Compan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>
        <w:rPr>
          <w:rFonts w:eastAsia="Times New Roman" w:cstheme="minorHAnsi"/>
          <w:color w:val="000000"/>
          <w:kern w:val="0"/>
          <w14:ligatures w14:val="none"/>
        </w:rPr>
        <w:t>name&gt;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914E28">
        <w:rPr>
          <w:rFonts w:eastAsia="Times New Roman" w:cstheme="minorHAnsi"/>
          <w:color w:val="000000"/>
          <w:kern w:val="0"/>
          <w14:ligatures w14:val="none"/>
        </w:rPr>
        <w:t>ma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914E28">
        <w:rPr>
          <w:rFonts w:eastAsia="Times New Roman" w:cstheme="minorHAnsi"/>
          <w:color w:val="000000"/>
          <w:kern w:val="0"/>
          <w14:ligatures w14:val="none"/>
        </w:rPr>
        <w:t>als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914E28">
        <w:rPr>
          <w:rFonts w:eastAsia="Times New Roman" w:cstheme="minorHAnsi"/>
          <w:color w:val="000000"/>
          <w:kern w:val="0"/>
          <w14:ligatures w14:val="none"/>
        </w:rPr>
        <w:t>tak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disciplinar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acti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agains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noncomplia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user</w:t>
      </w:r>
      <w:r w:rsidR="00914E28">
        <w:rPr>
          <w:rFonts w:eastAsia="Times New Roman" w:cstheme="minorHAnsi"/>
          <w:color w:val="000000"/>
          <w:kern w:val="0"/>
          <w14:ligatures w14:val="none"/>
        </w:rPr>
        <w:t>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ranging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from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suspensi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technology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privilege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to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terminati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of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employment</w:t>
      </w:r>
      <w:r w:rsidR="00D652E3">
        <w:rPr>
          <w:rFonts w:eastAsia="Times New Roman" w:cstheme="minorHAnsi"/>
          <w:color w:val="000000"/>
          <w:kern w:val="0"/>
          <w14:ligatures w14:val="none"/>
        </w:rPr>
        <w:t>,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based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on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672859">
        <w:rPr>
          <w:rFonts w:eastAsia="Times New Roman" w:cstheme="minorHAnsi"/>
          <w:color w:val="000000"/>
          <w:kern w:val="0"/>
          <w14:ligatures w14:val="none"/>
        </w:rPr>
        <w:t>the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D652E3">
        <w:rPr>
          <w:rFonts w:eastAsia="Times New Roman" w:cstheme="minorHAnsi"/>
          <w:color w:val="000000"/>
          <w:kern w:val="0"/>
          <w14:ligatures w14:val="none"/>
        </w:rPr>
        <w:t>user</w:t>
      </w:r>
      <w:r w:rsidR="00C81A99">
        <w:rPr>
          <w:rFonts w:eastAsia="Times New Roman" w:cstheme="minorHAnsi"/>
          <w:color w:val="000000"/>
          <w:kern w:val="0"/>
          <w14:ligatures w14:val="none"/>
        </w:rPr>
        <w:t>'</w:t>
      </w:r>
      <w:r w:rsidR="00D652E3">
        <w:rPr>
          <w:rFonts w:eastAsia="Times New Roman" w:cstheme="minorHAnsi"/>
          <w:color w:val="000000"/>
          <w:kern w:val="0"/>
          <w14:ligatures w14:val="none"/>
        </w:rPr>
        <w:t>s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D652E3">
        <w:rPr>
          <w:rFonts w:eastAsia="Times New Roman" w:cstheme="minorHAnsi"/>
          <w:color w:val="000000"/>
          <w:kern w:val="0"/>
          <w14:ligatures w14:val="none"/>
        </w:rPr>
        <w:t>noncompliant</w:t>
      </w:r>
      <w:r w:rsidR="00C81A99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D652E3">
        <w:rPr>
          <w:rFonts w:eastAsia="Times New Roman" w:cstheme="minorHAnsi"/>
          <w:color w:val="000000"/>
          <w:kern w:val="0"/>
          <w14:ligatures w14:val="none"/>
        </w:rPr>
        <w:t>actions</w:t>
      </w:r>
      <w:r w:rsidR="003C2DA0" w:rsidRPr="006F5B23">
        <w:rPr>
          <w:rFonts w:eastAsia="Times New Roman" w:cstheme="minorHAnsi"/>
          <w:color w:val="000000"/>
          <w:kern w:val="0"/>
          <w14:ligatures w14:val="none"/>
        </w:rPr>
        <w:t>.</w:t>
      </w:r>
      <w:bookmarkEnd w:id="0"/>
      <w:bookmarkEnd w:id="6"/>
      <w:bookmarkEnd w:id="7"/>
    </w:p>
    <w:sectPr w:rsidR="005830E4" w:rsidRPr="00E95CC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7E3804" w14:textId="77777777" w:rsidR="00AF6284" w:rsidRDefault="00AF6284" w:rsidP="00AF6284">
      <w:r>
        <w:separator/>
      </w:r>
    </w:p>
  </w:endnote>
  <w:endnote w:type="continuationSeparator" w:id="0">
    <w:p w14:paraId="1DE0EB7E" w14:textId="77777777" w:rsidR="00AF6284" w:rsidRDefault="00AF6284" w:rsidP="00AF6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3AF770" w14:textId="77777777" w:rsidR="00AF6284" w:rsidRDefault="00AF6284" w:rsidP="00AF6284">
      <w:r>
        <w:separator/>
      </w:r>
    </w:p>
  </w:footnote>
  <w:footnote w:type="continuationSeparator" w:id="0">
    <w:p w14:paraId="67AE308B" w14:textId="77777777" w:rsidR="00AF6284" w:rsidRDefault="00AF6284" w:rsidP="00AF6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8341BC" w14:textId="7E17C31A" w:rsidR="00AF6284" w:rsidRDefault="00AF6284">
    <w:pPr>
      <w:pStyle w:val="Header"/>
    </w:pPr>
    <w:r>
      <w:rPr>
        <w:noProof/>
      </w:rPr>
      <w:drawing>
        <wp:inline distT="0" distB="0" distL="0" distR="0" wp14:anchorId="70A4C70F" wp14:editId="7C758C26">
          <wp:extent cx="3530600" cy="833120"/>
          <wp:effectExtent l="0" t="0" r="0" b="5080"/>
          <wp:docPr id="146786882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786882" name="Picture 1" descr="A close up of a 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833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72021"/>
    <w:multiLevelType w:val="multilevel"/>
    <w:tmpl w:val="B2748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207CE8"/>
    <w:multiLevelType w:val="multilevel"/>
    <w:tmpl w:val="4ED46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743D8D"/>
    <w:multiLevelType w:val="multilevel"/>
    <w:tmpl w:val="2806E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BD70B2"/>
    <w:multiLevelType w:val="hybridMultilevel"/>
    <w:tmpl w:val="D73CD00A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D73FB0"/>
    <w:multiLevelType w:val="hybridMultilevel"/>
    <w:tmpl w:val="2028296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3453113D"/>
    <w:multiLevelType w:val="multilevel"/>
    <w:tmpl w:val="2C728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147257"/>
    <w:multiLevelType w:val="hybridMultilevel"/>
    <w:tmpl w:val="8D903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7150B4"/>
    <w:multiLevelType w:val="multilevel"/>
    <w:tmpl w:val="92321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3B47E9"/>
    <w:multiLevelType w:val="multilevel"/>
    <w:tmpl w:val="0F989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9D35D9"/>
    <w:multiLevelType w:val="hybridMultilevel"/>
    <w:tmpl w:val="F93AB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E2099"/>
    <w:multiLevelType w:val="hybridMultilevel"/>
    <w:tmpl w:val="68B4544A"/>
    <w:lvl w:ilvl="0" w:tplc="2A4E73B4">
      <w:start w:val="1"/>
      <w:numFmt w:val="bullet"/>
      <w:lvlText w:val="•"/>
      <w:lvlJc w:val="left"/>
      <w:pPr>
        <w:ind w:left="1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274EB9E">
      <w:start w:val="1"/>
      <w:numFmt w:val="bullet"/>
      <w:lvlText w:val="o"/>
      <w:lvlJc w:val="left"/>
      <w:pPr>
        <w:ind w:left="197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52291A">
      <w:start w:val="1"/>
      <w:numFmt w:val="bullet"/>
      <w:lvlText w:val="▪"/>
      <w:lvlJc w:val="left"/>
      <w:pPr>
        <w:ind w:left="20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6C4B3B6">
      <w:start w:val="1"/>
      <w:numFmt w:val="bullet"/>
      <w:lvlText w:val="•"/>
      <w:lvlJc w:val="left"/>
      <w:pPr>
        <w:ind w:left="279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304044">
      <w:start w:val="1"/>
      <w:numFmt w:val="bullet"/>
      <w:lvlText w:val="o"/>
      <w:lvlJc w:val="left"/>
      <w:pPr>
        <w:ind w:left="351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8DE24CC">
      <w:start w:val="1"/>
      <w:numFmt w:val="bullet"/>
      <w:lvlText w:val="▪"/>
      <w:lvlJc w:val="left"/>
      <w:pPr>
        <w:ind w:left="423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A1043B0">
      <w:start w:val="1"/>
      <w:numFmt w:val="bullet"/>
      <w:lvlText w:val="•"/>
      <w:lvlJc w:val="left"/>
      <w:pPr>
        <w:ind w:left="495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9266DBA">
      <w:start w:val="1"/>
      <w:numFmt w:val="bullet"/>
      <w:lvlText w:val="o"/>
      <w:lvlJc w:val="left"/>
      <w:pPr>
        <w:ind w:left="56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D4191C">
      <w:start w:val="1"/>
      <w:numFmt w:val="bullet"/>
      <w:lvlText w:val="▪"/>
      <w:lvlJc w:val="left"/>
      <w:pPr>
        <w:ind w:left="639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9E9303B"/>
    <w:multiLevelType w:val="multilevel"/>
    <w:tmpl w:val="197E4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027334A"/>
    <w:multiLevelType w:val="multilevel"/>
    <w:tmpl w:val="B9940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BF512F"/>
    <w:multiLevelType w:val="multilevel"/>
    <w:tmpl w:val="57FA7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52D33B3"/>
    <w:multiLevelType w:val="multilevel"/>
    <w:tmpl w:val="2A182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871A91"/>
    <w:multiLevelType w:val="multilevel"/>
    <w:tmpl w:val="C9043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264278">
    <w:abstractNumId w:val="15"/>
    <w:lvlOverride w:ilvl="0">
      <w:startOverride w:val="1"/>
    </w:lvlOverride>
  </w:num>
  <w:num w:numId="2" w16cid:durableId="1541823579">
    <w:abstractNumId w:val="15"/>
    <w:lvlOverride w:ilvl="0">
      <w:startOverride w:val="2"/>
    </w:lvlOverride>
  </w:num>
  <w:num w:numId="3" w16cid:durableId="879167941">
    <w:abstractNumId w:val="15"/>
    <w:lvlOverride w:ilvl="0">
      <w:startOverride w:val="3"/>
    </w:lvlOverride>
  </w:num>
  <w:num w:numId="4" w16cid:durableId="1464350550">
    <w:abstractNumId w:val="13"/>
    <w:lvlOverride w:ilvl="0">
      <w:startOverride w:val="1"/>
    </w:lvlOverride>
  </w:num>
  <w:num w:numId="5" w16cid:durableId="830633919">
    <w:abstractNumId w:val="13"/>
    <w:lvlOverride w:ilvl="0">
      <w:startOverride w:val="2"/>
    </w:lvlOverride>
  </w:num>
  <w:num w:numId="6" w16cid:durableId="413943144">
    <w:abstractNumId w:val="13"/>
    <w:lvlOverride w:ilvl="0">
      <w:startOverride w:val="3"/>
    </w:lvlOverride>
  </w:num>
  <w:num w:numId="7" w16cid:durableId="380400587">
    <w:abstractNumId w:val="12"/>
    <w:lvlOverride w:ilvl="0">
      <w:startOverride w:val="1"/>
    </w:lvlOverride>
  </w:num>
  <w:num w:numId="8" w16cid:durableId="66847056">
    <w:abstractNumId w:val="12"/>
    <w:lvlOverride w:ilvl="0">
      <w:startOverride w:val="2"/>
    </w:lvlOverride>
  </w:num>
  <w:num w:numId="9" w16cid:durableId="1928230072">
    <w:abstractNumId w:val="12"/>
    <w:lvlOverride w:ilvl="0">
      <w:startOverride w:val="3"/>
    </w:lvlOverride>
  </w:num>
  <w:num w:numId="10" w16cid:durableId="236596467">
    <w:abstractNumId w:val="1"/>
    <w:lvlOverride w:ilvl="0">
      <w:startOverride w:val="1"/>
    </w:lvlOverride>
  </w:num>
  <w:num w:numId="11" w16cid:durableId="1019507070">
    <w:abstractNumId w:val="1"/>
    <w:lvlOverride w:ilvl="0">
      <w:startOverride w:val="2"/>
    </w:lvlOverride>
  </w:num>
  <w:num w:numId="12" w16cid:durableId="883718759">
    <w:abstractNumId w:val="1"/>
    <w:lvlOverride w:ilvl="0">
      <w:startOverride w:val="3"/>
    </w:lvlOverride>
  </w:num>
  <w:num w:numId="13" w16cid:durableId="773330910">
    <w:abstractNumId w:val="5"/>
    <w:lvlOverride w:ilvl="0">
      <w:startOverride w:val="1"/>
    </w:lvlOverride>
  </w:num>
  <w:num w:numId="14" w16cid:durableId="1589844017">
    <w:abstractNumId w:val="5"/>
    <w:lvlOverride w:ilvl="0">
      <w:startOverride w:val="2"/>
    </w:lvlOverride>
  </w:num>
  <w:num w:numId="15" w16cid:durableId="1533375782">
    <w:abstractNumId w:val="5"/>
    <w:lvlOverride w:ilvl="0">
      <w:startOverride w:val="3"/>
    </w:lvlOverride>
  </w:num>
  <w:num w:numId="16" w16cid:durableId="1505171813">
    <w:abstractNumId w:val="2"/>
    <w:lvlOverride w:ilvl="0">
      <w:startOverride w:val="1"/>
    </w:lvlOverride>
  </w:num>
  <w:num w:numId="17" w16cid:durableId="49572971">
    <w:abstractNumId w:val="2"/>
    <w:lvlOverride w:ilvl="0">
      <w:startOverride w:val="2"/>
    </w:lvlOverride>
  </w:num>
  <w:num w:numId="18" w16cid:durableId="1783844068">
    <w:abstractNumId w:val="2"/>
    <w:lvlOverride w:ilvl="0">
      <w:startOverride w:val="3"/>
    </w:lvlOverride>
  </w:num>
  <w:num w:numId="19" w16cid:durableId="1018430395">
    <w:abstractNumId w:val="14"/>
    <w:lvlOverride w:ilvl="0">
      <w:startOverride w:val="1"/>
    </w:lvlOverride>
  </w:num>
  <w:num w:numId="20" w16cid:durableId="1223755587">
    <w:abstractNumId w:val="14"/>
    <w:lvlOverride w:ilvl="0">
      <w:startOverride w:val="2"/>
    </w:lvlOverride>
  </w:num>
  <w:num w:numId="21" w16cid:durableId="473832786">
    <w:abstractNumId w:val="14"/>
    <w:lvlOverride w:ilvl="0">
      <w:startOverride w:val="3"/>
    </w:lvlOverride>
  </w:num>
  <w:num w:numId="22" w16cid:durableId="20252777">
    <w:abstractNumId w:val="8"/>
  </w:num>
  <w:num w:numId="23" w16cid:durableId="117651061">
    <w:abstractNumId w:val="11"/>
  </w:num>
  <w:num w:numId="24" w16cid:durableId="769206432">
    <w:abstractNumId w:val="0"/>
  </w:num>
  <w:num w:numId="25" w16cid:durableId="1194877259">
    <w:abstractNumId w:val="9"/>
  </w:num>
  <w:num w:numId="26" w16cid:durableId="807405661">
    <w:abstractNumId w:val="10"/>
  </w:num>
  <w:num w:numId="27" w16cid:durableId="1401489101">
    <w:abstractNumId w:val="4"/>
  </w:num>
  <w:num w:numId="28" w16cid:durableId="1419673519">
    <w:abstractNumId w:val="7"/>
  </w:num>
  <w:num w:numId="29" w16cid:durableId="169755380">
    <w:abstractNumId w:val="6"/>
  </w:num>
  <w:num w:numId="30" w16cid:durableId="406343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wMrK0NLQwMbAwtzBT0lEKTi0uzszPAykwrgUAFL7bWiwAAAA="/>
  </w:docVars>
  <w:rsids>
    <w:rsidRoot w:val="00280FC4"/>
    <w:rsid w:val="000C0F00"/>
    <w:rsid w:val="000C17E4"/>
    <w:rsid w:val="00167A47"/>
    <w:rsid w:val="00192240"/>
    <w:rsid w:val="001D2EFA"/>
    <w:rsid w:val="001E7D13"/>
    <w:rsid w:val="00280FC4"/>
    <w:rsid w:val="003C2DA0"/>
    <w:rsid w:val="00491495"/>
    <w:rsid w:val="004E5CFA"/>
    <w:rsid w:val="004F4275"/>
    <w:rsid w:val="005830E4"/>
    <w:rsid w:val="005940CB"/>
    <w:rsid w:val="00654170"/>
    <w:rsid w:val="00672859"/>
    <w:rsid w:val="006C068D"/>
    <w:rsid w:val="006C3A2D"/>
    <w:rsid w:val="006F5B23"/>
    <w:rsid w:val="0078062A"/>
    <w:rsid w:val="007A6A87"/>
    <w:rsid w:val="007E0B2B"/>
    <w:rsid w:val="007E30FA"/>
    <w:rsid w:val="00825450"/>
    <w:rsid w:val="00914E28"/>
    <w:rsid w:val="00A375E2"/>
    <w:rsid w:val="00AF6284"/>
    <w:rsid w:val="00B022FC"/>
    <w:rsid w:val="00B07B8C"/>
    <w:rsid w:val="00B47B51"/>
    <w:rsid w:val="00B54AA7"/>
    <w:rsid w:val="00C31B2E"/>
    <w:rsid w:val="00C81A99"/>
    <w:rsid w:val="00D00C48"/>
    <w:rsid w:val="00D652E3"/>
    <w:rsid w:val="00E10AF0"/>
    <w:rsid w:val="00E4302C"/>
    <w:rsid w:val="00E95CC3"/>
    <w:rsid w:val="00E96C21"/>
    <w:rsid w:val="00EA3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DFFF7"/>
  <w15:chartTrackingRefBased/>
  <w15:docId w15:val="{FC28DAF3-9135-F44A-8D5B-F11BE7632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2DA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E0B2B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0B2B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customStyle="1" w:styleId="text-body">
    <w:name w:val="text-body"/>
    <w:basedOn w:val="Normal"/>
    <w:rsid w:val="007E0B2B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3C2D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E95CC3"/>
  </w:style>
  <w:style w:type="paragraph" w:styleId="ListParagraph">
    <w:name w:val="List Paragraph"/>
    <w:basedOn w:val="Normal"/>
    <w:uiPriority w:val="34"/>
    <w:qFormat/>
    <w:rsid w:val="007E30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806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06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06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6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62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F62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284"/>
  </w:style>
  <w:style w:type="paragraph" w:styleId="Footer">
    <w:name w:val="footer"/>
    <w:basedOn w:val="Normal"/>
    <w:link w:val="FooterChar"/>
    <w:uiPriority w:val="99"/>
    <w:unhideWhenUsed/>
    <w:rsid w:val="00AF62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2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4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3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oad</dc:creator>
  <cp:keywords/>
  <dc:description/>
  <cp:lastModifiedBy>Natasa Smirnov</cp:lastModifiedBy>
  <cp:revision>14</cp:revision>
  <dcterms:created xsi:type="dcterms:W3CDTF">2024-02-12T16:15:00Z</dcterms:created>
  <dcterms:modified xsi:type="dcterms:W3CDTF">2024-04-29T12:04:00Z</dcterms:modified>
</cp:coreProperties>
</file>